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0F7B" w14:textId="77777777" w:rsidR="0042132A" w:rsidRDefault="0042132A" w:rsidP="0042132A">
      <w:r>
        <w:t>spelling, syntax, or organization that negatively impact readability and articulation of main ideas that prevent understanding of ideas.</w:t>
      </w:r>
    </w:p>
    <w:p w14:paraId="50E3A079" w14:textId="77777777" w:rsidR="0042132A" w:rsidRDefault="0042132A" w:rsidP="0042132A">
      <w:r>
        <w:br w:type="page"/>
      </w:r>
    </w:p>
    <w:p w14:paraId="0050F4B4" w14:textId="7FD0332F" w:rsidR="007E23C3" w:rsidRDefault="00BF45D2" w:rsidP="007E23C3">
      <w:r>
        <w:lastRenderedPageBreak/>
        <w:t xml:space="preserve">Prompt: Respond to the following short answer prompt: Imagine you are a lead social science researcher and are responsible for approving students’ proposed research studies. Review the three sample proposals below and provide brief feedback to summarize any ethical concerns you have related to each of the proposals, based on what you know about ethical codes and expectations in the social sciences. 1. Proposal 1: Racial Predisposition – The aim of this study is to examine the direct link between race and violent criminal activity. In this study, I plan to prove the direct and positive correlation between race and incidence of committing violent crimes. This will then prove that race is the strongest indicator of tendency toward violent crimes. 2. Proposal 2: Electroshock Therapy – In this study, I will examine the effect of electroshock therapy on undesirable behavior in human subjects. This study will administer electrical shocks to human subjects as a disciplinary measure when undesirable behavior </w:t>
      </w:r>
      <w:proofErr w:type="gramStart"/>
      <w:r>
        <w:t>is observed</w:t>
      </w:r>
      <w:proofErr w:type="gramEnd"/>
      <w:r>
        <w:t>.</w:t>
      </w:r>
      <w:r w:rsidR="007E23C3">
        <w:br w:type="page"/>
      </w:r>
    </w:p>
    <w:p w14:paraId="6341C530" w14:textId="2C37F8E3"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42132A"/>
    <w:rsid w:val="00632FCA"/>
    <w:rsid w:val="00770884"/>
    <w:rsid w:val="007B0FEC"/>
    <w:rsid w:val="007C2AA5"/>
    <w:rsid w:val="007E23C3"/>
    <w:rsid w:val="007E740C"/>
    <w:rsid w:val="00964E27"/>
    <w:rsid w:val="00B51FF7"/>
    <w:rsid w:val="00BD25B5"/>
    <w:rsid w:val="00BF45D2"/>
    <w:rsid w:val="00C3034A"/>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4</Words>
  <Characters>995</Characters>
  <Application>Microsoft Office Word</Application>
  <DocSecurity>0</DocSecurity>
  <Lines>8</Lines>
  <Paragraphs>2</Paragraphs>
  <ScaleCrop>false</ScaleCrop>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25:00Z</dcterms:created>
  <dcterms:modified xsi:type="dcterms:W3CDTF">2021-10-28T11:25:00Z</dcterms:modified>
</cp:coreProperties>
</file>